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6747104e3f40001536019ee177ac4e22e44143"/>
    <w:p>
      <w:pPr>
        <w:pStyle w:val="Heading1"/>
      </w:pPr>
      <w:r>
        <w:t xml:space="preserve">Nick Begich’s Positions On Labor Un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on and Policy Proposals Affecting Labor Un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